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D3C95" w14:textId="6179CC43" w:rsidR="00FF655E" w:rsidRDefault="00FF655E" w:rsidP="00FF655E">
      <w:pPr>
        <w:spacing w:line="276" w:lineRule="auto"/>
        <w:ind w:left="720" w:hanging="360"/>
      </w:pPr>
      <w:r>
        <w:t>SYSC 3110</w:t>
      </w:r>
    </w:p>
    <w:p w14:paraId="51E15D1B" w14:textId="342F61F8" w:rsidR="00FF655E" w:rsidRDefault="00FF655E" w:rsidP="00FF655E">
      <w:pPr>
        <w:spacing w:line="276" w:lineRule="auto"/>
        <w:ind w:left="720" w:hanging="360"/>
      </w:pPr>
      <w:r>
        <w:t>Sept 10, 2021</w:t>
      </w:r>
    </w:p>
    <w:p w14:paraId="7E5F884E" w14:textId="189DFFA8" w:rsidR="00FF655E" w:rsidRDefault="00FF655E" w:rsidP="00FF655E">
      <w:pPr>
        <w:spacing w:line="276" w:lineRule="auto"/>
        <w:ind w:left="720" w:hanging="360"/>
      </w:pPr>
      <w:r>
        <w:t>Ibrahim Almalki – 101142978</w:t>
      </w:r>
    </w:p>
    <w:p w14:paraId="0065974B" w14:textId="670B7A6B" w:rsidR="00FF655E" w:rsidRDefault="00FF655E" w:rsidP="00FF655E">
      <w:pPr>
        <w:spacing w:line="276" w:lineRule="auto"/>
        <w:ind w:left="720" w:hanging="360"/>
      </w:pPr>
      <w:r>
        <w:t>Lab 1</w:t>
      </w:r>
    </w:p>
    <w:p w14:paraId="3E644C3D" w14:textId="77777777" w:rsidR="00FF655E" w:rsidRDefault="00FF655E" w:rsidP="00FF655E">
      <w:pPr>
        <w:pBdr>
          <w:bottom w:val="single" w:sz="4" w:space="1" w:color="auto"/>
        </w:pBdr>
        <w:spacing w:line="276" w:lineRule="auto"/>
        <w:ind w:left="720" w:hanging="360"/>
      </w:pPr>
    </w:p>
    <w:p w14:paraId="4EF1BFCA" w14:textId="77777777" w:rsidR="00FF655E" w:rsidRDefault="00FF655E" w:rsidP="00FF655E">
      <w:pPr>
        <w:spacing w:line="276" w:lineRule="auto"/>
        <w:ind w:left="720" w:hanging="360"/>
      </w:pPr>
    </w:p>
    <w:p w14:paraId="18191755" w14:textId="0ED75EBE" w:rsidR="005B3139" w:rsidRDefault="003F0E21" w:rsidP="00686F2E">
      <w:pPr>
        <w:pStyle w:val="ListParagraph"/>
        <w:numPr>
          <w:ilvl w:val="0"/>
          <w:numId w:val="2"/>
        </w:numPr>
        <w:spacing w:line="480" w:lineRule="auto"/>
      </w:pPr>
      <w:proofErr w:type="gramStart"/>
      <w:r>
        <w:t>.idea</w:t>
      </w:r>
      <w:proofErr w:type="gramEnd"/>
      <w:r>
        <w:t xml:space="preserve">, </w:t>
      </w:r>
      <w:proofErr w:type="spellStart"/>
      <w:r>
        <w:t>src</w:t>
      </w:r>
      <w:proofErr w:type="spellEnd"/>
      <w:r>
        <w:t>, Lab1.iml</w:t>
      </w:r>
    </w:p>
    <w:p w14:paraId="775A551E" w14:textId="7605FEDE" w:rsidR="003F0E21" w:rsidRDefault="003F0E21" w:rsidP="00686F2E">
      <w:pPr>
        <w:pStyle w:val="ListParagraph"/>
        <w:numPr>
          <w:ilvl w:val="0"/>
          <w:numId w:val="2"/>
        </w:numPr>
        <w:spacing w:line="480" w:lineRule="auto"/>
      </w:pPr>
      <w:proofErr w:type="spellStart"/>
      <w:r>
        <w:t>Java.base</w:t>
      </w:r>
      <w:proofErr w:type="spellEnd"/>
      <w:r>
        <w:t xml:space="preserve">, </w:t>
      </w:r>
      <w:proofErr w:type="spellStart"/>
      <w:proofErr w:type="gramStart"/>
      <w:r>
        <w:t>java.compliler</w:t>
      </w:r>
      <w:proofErr w:type="spellEnd"/>
      <w:proofErr w:type="gramEnd"/>
      <w:r>
        <w:t xml:space="preserve">, </w:t>
      </w:r>
      <w:proofErr w:type="spellStart"/>
      <w:r>
        <w:t>java.datatransfer</w:t>
      </w:r>
      <w:proofErr w:type="spellEnd"/>
    </w:p>
    <w:p w14:paraId="5F0F903E" w14:textId="443A3D80" w:rsidR="00FF655E" w:rsidRDefault="00FF655E" w:rsidP="00FF655E">
      <w:pPr>
        <w:pStyle w:val="ListParagraph"/>
        <w:numPr>
          <w:ilvl w:val="0"/>
          <w:numId w:val="2"/>
        </w:numPr>
      </w:pPr>
      <w:r w:rsidRPr="00FF655E">
        <w:t xml:space="preserve">public class </w:t>
      </w:r>
      <w:proofErr w:type="spellStart"/>
      <w:r w:rsidRPr="00FF655E">
        <w:t>BuddyInfo</w:t>
      </w:r>
      <w:proofErr w:type="spellEnd"/>
      <w:r w:rsidRPr="00FF655E">
        <w:t xml:space="preserve"> {</w:t>
      </w:r>
      <w:r w:rsidRPr="00FF655E">
        <w:br/>
        <w:t xml:space="preserve">    public static void </w:t>
      </w:r>
      <w:proofErr w:type="gramStart"/>
      <w:r w:rsidRPr="00FF655E">
        <w:t>main(</w:t>
      </w:r>
      <w:proofErr w:type="gramEnd"/>
      <w:r w:rsidRPr="00FF655E">
        <w:t xml:space="preserve">String[] </w:t>
      </w:r>
      <w:proofErr w:type="spellStart"/>
      <w:r w:rsidRPr="00FF655E">
        <w:t>args</w:t>
      </w:r>
      <w:proofErr w:type="spellEnd"/>
      <w:r w:rsidRPr="00FF655E">
        <w:t>) {</w:t>
      </w:r>
      <w:r w:rsidRPr="00FF655E">
        <w:br/>
        <w:t xml:space="preserve">        </w:t>
      </w:r>
      <w:proofErr w:type="spellStart"/>
      <w:r w:rsidRPr="00FF655E">
        <w:t>System.out.println</w:t>
      </w:r>
      <w:proofErr w:type="spellEnd"/>
      <w:r w:rsidRPr="00FF655E">
        <w:t>("Hello world!");</w:t>
      </w:r>
      <w:r w:rsidRPr="00FF655E">
        <w:br/>
        <w:t xml:space="preserve">    }</w:t>
      </w:r>
      <w:r w:rsidRPr="00FF655E">
        <w:br/>
        <w:t>}</w:t>
      </w:r>
    </w:p>
    <w:p w14:paraId="09561F0F" w14:textId="77777777" w:rsidR="00254397" w:rsidRDefault="00254397" w:rsidP="00254397">
      <w:pPr>
        <w:pStyle w:val="ListParagraph"/>
      </w:pPr>
    </w:p>
    <w:p w14:paraId="34BA97DD" w14:textId="6690DA74" w:rsidR="00254397" w:rsidRDefault="00686F2E" w:rsidP="00254397">
      <w:pPr>
        <w:pStyle w:val="ListParagraph"/>
        <w:numPr>
          <w:ilvl w:val="0"/>
          <w:numId w:val="2"/>
        </w:numPr>
        <w:spacing w:line="480" w:lineRule="auto"/>
      </w:pPr>
      <w:r>
        <w:t xml:space="preserve">path: </w:t>
      </w:r>
      <w:r w:rsidR="00D25356" w:rsidRPr="00D25356">
        <w:t>D:\ibro\Documents\UNI\Year3\Sysc 3110\Lab1\out\production\Lab1</w:t>
      </w:r>
    </w:p>
    <w:p w14:paraId="71942F70" w14:textId="241E9CE8" w:rsidR="00FF655E" w:rsidRDefault="00FF655E" w:rsidP="00686F2E">
      <w:pPr>
        <w:pStyle w:val="ListParagraph"/>
        <w:numPr>
          <w:ilvl w:val="0"/>
          <w:numId w:val="2"/>
        </w:numPr>
        <w:spacing w:line="480" w:lineRule="auto"/>
      </w:pPr>
      <w:r w:rsidRPr="00FF655E">
        <w:drawing>
          <wp:inline distT="0" distB="0" distL="0" distR="0" wp14:anchorId="1343A047" wp14:editId="7D88CB77">
            <wp:extent cx="5943600" cy="855980"/>
            <wp:effectExtent l="0" t="0" r="0" b="127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62747" w14:textId="22771C5B" w:rsidR="00E01203" w:rsidRDefault="00E01203" w:rsidP="00E01203">
      <w:pPr>
        <w:pStyle w:val="ListParagraph"/>
        <w:spacing w:line="480" w:lineRule="auto"/>
      </w:pPr>
      <w:r>
        <w:t>Shown to TA</w:t>
      </w:r>
    </w:p>
    <w:sectPr w:rsidR="00E012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873FA"/>
    <w:multiLevelType w:val="hybridMultilevel"/>
    <w:tmpl w:val="5888CD2A"/>
    <w:lvl w:ilvl="0" w:tplc="C2DACE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70A79"/>
    <w:multiLevelType w:val="hybridMultilevel"/>
    <w:tmpl w:val="EE04A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LA0MDEzNLc0MjJW0lEKTi0uzszPAykwrAUASJsATiwAAAA="/>
  </w:docVars>
  <w:rsids>
    <w:rsidRoot w:val="00A057F5"/>
    <w:rsid w:val="00254397"/>
    <w:rsid w:val="003F0E21"/>
    <w:rsid w:val="005B3139"/>
    <w:rsid w:val="00686F2E"/>
    <w:rsid w:val="007717B1"/>
    <w:rsid w:val="00A057F5"/>
    <w:rsid w:val="00D25356"/>
    <w:rsid w:val="00E01203"/>
    <w:rsid w:val="00FF6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0E9F4"/>
  <w15:chartTrackingRefBased/>
  <w15:docId w15:val="{6C1D8887-2A40-4051-9D38-A2E9FB2D4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0E2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0E2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0E2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9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5</TotalTime>
  <Pages>1</Pages>
  <Words>49</Words>
  <Characters>2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Almalki</dc:creator>
  <cp:keywords/>
  <dc:description/>
  <cp:lastModifiedBy>Ibrahim Almalki</cp:lastModifiedBy>
  <cp:revision>6</cp:revision>
  <cp:lastPrinted>2021-09-10T15:43:00Z</cp:lastPrinted>
  <dcterms:created xsi:type="dcterms:W3CDTF">2021-09-09T22:41:00Z</dcterms:created>
  <dcterms:modified xsi:type="dcterms:W3CDTF">2021-09-10T15:56:00Z</dcterms:modified>
</cp:coreProperties>
</file>